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BC7CC" w14:textId="4C601EFE" w:rsidR="00E8502F" w:rsidRPr="006234FA" w:rsidRDefault="00492611" w:rsidP="00390147">
      <w:pPr>
        <w:jc w:val="center"/>
        <w:rPr>
          <w:rFonts w:cs="Arial"/>
          <w:b/>
          <w:color w:val="002D64"/>
          <w:spacing w:val="3"/>
          <w:sz w:val="32"/>
          <w:szCs w:val="32"/>
        </w:rPr>
      </w:pPr>
      <w:r w:rsidRPr="006234FA">
        <w:rPr>
          <w:rFonts w:cs="Arial"/>
          <w:b/>
          <w:color w:val="002D64"/>
          <w:spacing w:val="3"/>
          <w:sz w:val="32"/>
          <w:szCs w:val="32"/>
        </w:rPr>
        <w:t>Bursary Application</w:t>
      </w:r>
    </w:p>
    <w:p w14:paraId="16AC9F33" w14:textId="77777777" w:rsidR="007A7CD0" w:rsidRPr="006234FA" w:rsidRDefault="007A7CD0" w:rsidP="00390147">
      <w:pPr>
        <w:jc w:val="center"/>
        <w:rPr>
          <w:rFonts w:cs="Arial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5"/>
      </w:tblGrid>
      <w:tr w:rsidR="00C90EAD" w:rsidRPr="006234FA" w14:paraId="1724EEA1" w14:textId="77777777" w:rsidTr="00C90EAD">
        <w:tc>
          <w:tcPr>
            <w:tcW w:w="10195" w:type="dxa"/>
          </w:tcPr>
          <w:p w14:paraId="776422F1" w14:textId="26A6EFD8" w:rsidR="00C90EAD" w:rsidRPr="006234FA" w:rsidRDefault="006234FA" w:rsidP="00C90EAD">
            <w:pPr>
              <w:pStyle w:val="Heading1"/>
              <w:outlineLvl w:val="0"/>
              <w:rPr>
                <w:color w:val="002D64"/>
                <w:sz w:val="22"/>
                <w:szCs w:val="22"/>
              </w:rPr>
            </w:pPr>
            <w:r>
              <w:rPr>
                <w:color w:val="002D64"/>
                <w:sz w:val="22"/>
                <w:szCs w:val="22"/>
              </w:rPr>
              <w:t>PLEASE NOTE:</w:t>
            </w:r>
          </w:p>
          <w:p w14:paraId="4F445612" w14:textId="6E68F9DE" w:rsidR="00C90EAD" w:rsidRPr="006234FA" w:rsidRDefault="00C90EAD" w:rsidP="007A7CD0">
            <w:pPr>
              <w:spacing w:before="100" w:after="100"/>
              <w:rPr>
                <w:sz w:val="22"/>
              </w:rPr>
            </w:pPr>
            <w:r w:rsidRPr="006234FA">
              <w:rPr>
                <w:sz w:val="22"/>
              </w:rPr>
              <w:t>Applicat</w:t>
            </w:r>
            <w:r w:rsidR="00E625AB" w:rsidRPr="006234FA">
              <w:rPr>
                <w:sz w:val="22"/>
              </w:rPr>
              <w:t>ion</w:t>
            </w:r>
            <w:r w:rsidRPr="006234FA">
              <w:rPr>
                <w:sz w:val="22"/>
              </w:rPr>
              <w:t>s must be completed in English.</w:t>
            </w:r>
          </w:p>
          <w:p w14:paraId="0BA6C01E" w14:textId="41612869" w:rsidR="00C90EAD" w:rsidRPr="006234FA" w:rsidRDefault="00C90EAD" w:rsidP="00C04A6C">
            <w:pPr>
              <w:spacing w:before="300" w:after="100"/>
              <w:rPr>
                <w:sz w:val="22"/>
              </w:rPr>
            </w:pPr>
            <w:r w:rsidRPr="006234FA">
              <w:rPr>
                <w:sz w:val="22"/>
              </w:rPr>
              <w:t>Deadline for applications is</w:t>
            </w:r>
            <w:r w:rsidR="007D5EF3" w:rsidRPr="006234FA">
              <w:rPr>
                <w:sz w:val="22"/>
              </w:rPr>
              <w:t xml:space="preserve"> </w:t>
            </w:r>
            <w:r w:rsidR="00D10E62" w:rsidRPr="006234FA">
              <w:rPr>
                <w:b/>
                <w:sz w:val="22"/>
              </w:rPr>
              <w:t>Monday</w:t>
            </w:r>
            <w:r w:rsidR="00FB3905">
              <w:rPr>
                <w:b/>
                <w:sz w:val="22"/>
              </w:rPr>
              <w:t>,</w:t>
            </w:r>
            <w:r w:rsidR="00D10E62" w:rsidRPr="006234FA">
              <w:rPr>
                <w:b/>
                <w:sz w:val="22"/>
              </w:rPr>
              <w:t xml:space="preserve"> </w:t>
            </w:r>
            <w:r w:rsidR="00F42039" w:rsidRPr="006234FA">
              <w:rPr>
                <w:b/>
                <w:sz w:val="22"/>
              </w:rPr>
              <w:t>14 February</w:t>
            </w:r>
            <w:r w:rsidR="00D10E62" w:rsidRPr="006234FA">
              <w:rPr>
                <w:b/>
                <w:sz w:val="22"/>
              </w:rPr>
              <w:t xml:space="preserve"> 20</w:t>
            </w:r>
            <w:r w:rsidR="00F42039" w:rsidRPr="006234FA">
              <w:rPr>
                <w:b/>
                <w:sz w:val="22"/>
              </w:rPr>
              <w:t>20</w:t>
            </w:r>
            <w:r w:rsidRPr="006234FA">
              <w:rPr>
                <w:sz w:val="22"/>
              </w:rPr>
              <w:t xml:space="preserve">. For any queries, please email </w:t>
            </w:r>
            <w:hyperlink r:id="rId8" w:history="1"/>
            <w:r w:rsidR="00333847" w:rsidRPr="006234FA">
              <w:rPr>
                <w:rStyle w:val="Hyperlink"/>
                <w:sz w:val="22"/>
              </w:rPr>
              <w:t xml:space="preserve"> </w:t>
            </w:r>
            <w:r w:rsidR="006234FA" w:rsidRPr="002E397F">
              <w:rPr>
                <w:rStyle w:val="Hyperlink"/>
                <w:sz w:val="22"/>
              </w:rPr>
              <w:t>cochranesa@mrc.ac.za</w:t>
            </w:r>
            <w:r w:rsidR="007D5EF3" w:rsidRPr="006234FA">
              <w:rPr>
                <w:rStyle w:val="Hyperlink"/>
                <w:sz w:val="22"/>
              </w:rPr>
              <w:t xml:space="preserve"> </w:t>
            </w:r>
          </w:p>
        </w:tc>
      </w:tr>
    </w:tbl>
    <w:p w14:paraId="7EE36502" w14:textId="77777777" w:rsidR="00C90EAD" w:rsidRPr="006234FA" w:rsidRDefault="00C90EAD" w:rsidP="00C90EAD">
      <w:pPr>
        <w:rPr>
          <w:sz w:val="22"/>
        </w:rPr>
      </w:pPr>
    </w:p>
    <w:p w14:paraId="74A70BB6" w14:textId="77777777" w:rsidR="007A7CD0" w:rsidRPr="006234FA" w:rsidRDefault="007A7CD0" w:rsidP="00C90EAD">
      <w:pPr>
        <w:rPr>
          <w:sz w:val="22"/>
        </w:rPr>
      </w:pP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0200"/>
      </w:tblGrid>
      <w:tr w:rsidR="00C90EAD" w:rsidRPr="006234FA" w14:paraId="5BC83507" w14:textId="77777777" w:rsidTr="006447EC">
        <w:tc>
          <w:tcPr>
            <w:tcW w:w="10200" w:type="dxa"/>
          </w:tcPr>
          <w:p w14:paraId="47794D69" w14:textId="77777777" w:rsidR="00C90EAD" w:rsidRPr="006234FA" w:rsidRDefault="00C90EAD" w:rsidP="00FB3905">
            <w:pPr>
              <w:pStyle w:val="Heading1"/>
              <w:keepNext w:val="0"/>
              <w:keepLines w:val="0"/>
              <w:widowControl w:val="0"/>
              <w:outlineLvl w:val="0"/>
              <w:rPr>
                <w:color w:val="002D64"/>
                <w:sz w:val="24"/>
                <w:szCs w:val="24"/>
              </w:rPr>
            </w:pPr>
            <w:r w:rsidRPr="006234FA">
              <w:rPr>
                <w:color w:val="002D64"/>
                <w:sz w:val="24"/>
                <w:szCs w:val="24"/>
              </w:rPr>
              <w:t>Contact details</w:t>
            </w:r>
          </w:p>
          <w:p w14:paraId="541F1051" w14:textId="77777777" w:rsidR="00C90EAD" w:rsidRPr="00FB3905" w:rsidRDefault="00C90EAD" w:rsidP="00FB3905">
            <w:pPr>
              <w:pStyle w:val="Heading2"/>
              <w:keepNext w:val="0"/>
              <w:keepLines w:val="0"/>
              <w:widowControl w:val="0"/>
              <w:spacing w:before="100"/>
              <w:outlineLvl w:val="1"/>
              <w:rPr>
                <w:rFonts w:ascii="Source Sans Pro Semibold" w:hAnsi="Source Sans Pro Semibold"/>
                <w:b w:val="0"/>
                <w:bCs/>
                <w:color w:val="FF0000"/>
                <w:sz w:val="22"/>
                <w:szCs w:val="22"/>
              </w:rPr>
            </w:pPr>
            <w:r w:rsidRPr="00FB3905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 xml:space="preserve">Title </w:t>
            </w:r>
            <w:r w:rsidRPr="00FB3905">
              <w:rPr>
                <w:rFonts w:ascii="Source Sans Pro Semibold" w:hAnsi="Source Sans Pro Semibold"/>
                <w:b w:val="0"/>
                <w:bCs/>
                <w:color w:val="FF0000"/>
                <w:sz w:val="22"/>
                <w:szCs w:val="22"/>
              </w:rPr>
              <w:t>*</w:t>
            </w:r>
          </w:p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596"/>
              <w:gridCol w:w="708"/>
              <w:gridCol w:w="567"/>
              <w:gridCol w:w="447"/>
              <w:gridCol w:w="687"/>
            </w:tblGrid>
            <w:tr w:rsidR="00A4496F" w:rsidRPr="006234FA" w14:paraId="4D8F2C15" w14:textId="77777777" w:rsidTr="006447EC">
              <w:tc>
                <w:tcPr>
                  <w:tcW w:w="596" w:type="dxa"/>
                </w:tcPr>
                <w:p w14:paraId="46C1E5FE" w14:textId="77777777" w:rsidR="00A4496F" w:rsidRPr="006234FA" w:rsidRDefault="00A4496F" w:rsidP="00FB3905">
                  <w:pPr>
                    <w:widowControl w:val="0"/>
                    <w:ind w:left="0" w:right="0"/>
                    <w:rPr>
                      <w:sz w:val="22"/>
                    </w:rPr>
                  </w:pPr>
                  <w:r w:rsidRPr="006234FA">
                    <w:rPr>
                      <w:sz w:val="22"/>
                    </w:rPr>
                    <w:t>Ms</w:t>
                  </w:r>
                </w:p>
              </w:tc>
              <w:tc>
                <w:tcPr>
                  <w:tcW w:w="708" w:type="dxa"/>
                </w:tcPr>
                <w:p w14:paraId="17A110B3" w14:textId="77777777" w:rsidR="00A4496F" w:rsidRPr="006234FA" w:rsidRDefault="00A4496F" w:rsidP="00FB3905">
                  <w:pPr>
                    <w:widowControl w:val="0"/>
                    <w:ind w:left="0" w:right="0"/>
                    <w:rPr>
                      <w:sz w:val="22"/>
                    </w:rPr>
                  </w:pPr>
                  <w:r w:rsidRPr="006234FA">
                    <w:rPr>
                      <w:sz w:val="22"/>
                    </w:rPr>
                    <w:t>Mrs</w:t>
                  </w:r>
                </w:p>
              </w:tc>
              <w:tc>
                <w:tcPr>
                  <w:tcW w:w="567" w:type="dxa"/>
                </w:tcPr>
                <w:p w14:paraId="190A6B30" w14:textId="77777777" w:rsidR="00A4496F" w:rsidRPr="006234FA" w:rsidRDefault="00A4496F" w:rsidP="00FB3905">
                  <w:pPr>
                    <w:widowControl w:val="0"/>
                    <w:ind w:left="0" w:right="0"/>
                    <w:rPr>
                      <w:sz w:val="22"/>
                    </w:rPr>
                  </w:pPr>
                  <w:r w:rsidRPr="006234FA">
                    <w:rPr>
                      <w:sz w:val="22"/>
                    </w:rPr>
                    <w:t>Mr</w:t>
                  </w:r>
                </w:p>
              </w:tc>
              <w:tc>
                <w:tcPr>
                  <w:tcW w:w="447" w:type="dxa"/>
                </w:tcPr>
                <w:p w14:paraId="3FBEC0D7" w14:textId="77777777" w:rsidR="00A4496F" w:rsidRPr="006234FA" w:rsidRDefault="00A4496F" w:rsidP="00FB3905">
                  <w:pPr>
                    <w:widowControl w:val="0"/>
                    <w:ind w:left="0" w:right="0"/>
                    <w:rPr>
                      <w:sz w:val="22"/>
                    </w:rPr>
                  </w:pPr>
                  <w:r w:rsidRPr="006234FA">
                    <w:rPr>
                      <w:sz w:val="22"/>
                    </w:rPr>
                    <w:t>Dr</w:t>
                  </w:r>
                </w:p>
              </w:tc>
              <w:tc>
                <w:tcPr>
                  <w:tcW w:w="687" w:type="dxa"/>
                </w:tcPr>
                <w:p w14:paraId="13F8DEFC" w14:textId="77777777" w:rsidR="00A4496F" w:rsidRPr="006234FA" w:rsidRDefault="00A4496F" w:rsidP="00FB3905">
                  <w:pPr>
                    <w:widowControl w:val="0"/>
                    <w:ind w:left="0" w:right="0"/>
                    <w:rPr>
                      <w:sz w:val="22"/>
                    </w:rPr>
                  </w:pPr>
                  <w:r w:rsidRPr="006234FA">
                    <w:rPr>
                      <w:sz w:val="22"/>
                    </w:rPr>
                    <w:t>Prof</w:t>
                  </w:r>
                </w:p>
              </w:tc>
            </w:tr>
          </w:tbl>
          <w:p w14:paraId="089B06DC" w14:textId="77777777" w:rsidR="00C90EAD" w:rsidRPr="006234FA" w:rsidRDefault="00C90EAD" w:rsidP="00FB3905">
            <w:pPr>
              <w:widowControl w:val="0"/>
              <w:rPr>
                <w:sz w:val="22"/>
              </w:rPr>
            </w:pPr>
          </w:p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567"/>
              <w:gridCol w:w="4111"/>
            </w:tblGrid>
            <w:tr w:rsidR="00D97BCC" w:rsidRPr="006234FA" w14:paraId="6EE183C3" w14:textId="77777777" w:rsidTr="006447EC">
              <w:tc>
                <w:tcPr>
                  <w:tcW w:w="567" w:type="dxa"/>
                </w:tcPr>
                <w:p w14:paraId="3E62E89C" w14:textId="77777777" w:rsidR="00D97BCC" w:rsidRPr="006234FA" w:rsidRDefault="00D97BCC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</w:tc>
              <w:tc>
                <w:tcPr>
                  <w:tcW w:w="4111" w:type="dxa"/>
                </w:tcPr>
                <w:p w14:paraId="73827578" w14:textId="77777777" w:rsidR="00D97BCC" w:rsidRPr="006234FA" w:rsidRDefault="00D97BCC" w:rsidP="00FB3905">
                  <w:pPr>
                    <w:widowControl w:val="0"/>
                    <w:ind w:left="0" w:right="0"/>
                    <w:rPr>
                      <w:i/>
                      <w:sz w:val="22"/>
                    </w:rPr>
                  </w:pPr>
                  <w:r w:rsidRPr="006234FA">
                    <w:rPr>
                      <w:i/>
                      <w:sz w:val="22"/>
                    </w:rPr>
                    <w:t>Please tick the box if you are a student</w:t>
                  </w:r>
                </w:p>
              </w:tc>
            </w:tr>
          </w:tbl>
          <w:p w14:paraId="5C88C3C1" w14:textId="77777777" w:rsidR="00D97BCC" w:rsidRPr="006234FA" w:rsidRDefault="00D97BCC" w:rsidP="00FB3905">
            <w:pPr>
              <w:widowControl w:val="0"/>
              <w:rPr>
                <w:sz w:val="22"/>
              </w:rPr>
            </w:pPr>
          </w:p>
          <w:p w14:paraId="05CA9CF5" w14:textId="77777777" w:rsidR="00A4496F" w:rsidRPr="00FB3905" w:rsidRDefault="00A4496F" w:rsidP="00FB3905">
            <w:pPr>
              <w:pStyle w:val="Heading2"/>
              <w:keepNext w:val="0"/>
              <w:keepLines w:val="0"/>
              <w:widowControl w:val="0"/>
              <w:outlineLvl w:val="1"/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</w:pPr>
            <w:r w:rsidRPr="00FB3905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 xml:space="preserve">First name </w:t>
            </w:r>
            <w:r w:rsidRPr="00FB3905">
              <w:rPr>
                <w:rFonts w:ascii="Source Sans Pro Semibold" w:hAnsi="Source Sans Pro Semibold"/>
                <w:b w:val="0"/>
                <w:bCs/>
                <w:color w:val="FF0000"/>
                <w:sz w:val="22"/>
                <w:szCs w:val="22"/>
              </w:rPr>
              <w:t>*</w:t>
            </w:r>
          </w:p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74"/>
            </w:tblGrid>
            <w:tr w:rsidR="00A4496F" w:rsidRPr="006234FA" w14:paraId="55D5EC73" w14:textId="77777777" w:rsidTr="006447EC">
              <w:tc>
                <w:tcPr>
                  <w:tcW w:w="9974" w:type="dxa"/>
                </w:tcPr>
                <w:p w14:paraId="48F40E50" w14:textId="2BC35013" w:rsidR="00A4496F" w:rsidRPr="006234FA" w:rsidRDefault="00A4496F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</w:tc>
            </w:tr>
          </w:tbl>
          <w:p w14:paraId="0ADCEC5F" w14:textId="77777777" w:rsidR="00A4496F" w:rsidRPr="006234FA" w:rsidRDefault="00A4496F" w:rsidP="00FB3905">
            <w:pPr>
              <w:widowControl w:val="0"/>
              <w:rPr>
                <w:sz w:val="22"/>
              </w:rPr>
            </w:pPr>
          </w:p>
          <w:p w14:paraId="58649DE6" w14:textId="77777777" w:rsidR="00C90EAD" w:rsidRPr="00FB3905" w:rsidRDefault="00A4496F" w:rsidP="00FB3905">
            <w:pPr>
              <w:pStyle w:val="Heading2"/>
              <w:keepNext w:val="0"/>
              <w:keepLines w:val="0"/>
              <w:widowControl w:val="0"/>
              <w:outlineLvl w:val="1"/>
              <w:rPr>
                <w:rFonts w:ascii="Source Sans Pro Semibold" w:hAnsi="Source Sans Pro Semibold"/>
                <w:b w:val="0"/>
                <w:bCs/>
                <w:color w:val="FF0000"/>
                <w:sz w:val="22"/>
                <w:szCs w:val="22"/>
              </w:rPr>
            </w:pPr>
            <w:r w:rsidRPr="00FB3905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 xml:space="preserve">Last name </w:t>
            </w:r>
            <w:r w:rsidRPr="00FB3905">
              <w:rPr>
                <w:rFonts w:ascii="Source Sans Pro Semibold" w:hAnsi="Source Sans Pro Semibold"/>
                <w:b w:val="0"/>
                <w:bCs/>
                <w:color w:val="FF0000"/>
                <w:sz w:val="22"/>
                <w:szCs w:val="22"/>
              </w:rPr>
              <w:t>*</w:t>
            </w:r>
          </w:p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74"/>
            </w:tblGrid>
            <w:tr w:rsidR="00A4496F" w:rsidRPr="006234FA" w14:paraId="56E69C13" w14:textId="77777777" w:rsidTr="006447EC">
              <w:tc>
                <w:tcPr>
                  <w:tcW w:w="9974" w:type="dxa"/>
                </w:tcPr>
                <w:p w14:paraId="270A72E6" w14:textId="77777777" w:rsidR="00A4496F" w:rsidRPr="006234FA" w:rsidRDefault="00A4496F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</w:tc>
            </w:tr>
          </w:tbl>
          <w:p w14:paraId="67FE596B" w14:textId="77777777" w:rsidR="00A4496F" w:rsidRPr="006234FA" w:rsidRDefault="00A4496F" w:rsidP="00FB3905">
            <w:pPr>
              <w:widowControl w:val="0"/>
              <w:rPr>
                <w:sz w:val="22"/>
              </w:rPr>
            </w:pPr>
          </w:p>
          <w:p w14:paraId="23B959E1" w14:textId="77777777" w:rsidR="00A4496F" w:rsidRPr="00FB3905" w:rsidRDefault="00A4496F" w:rsidP="00FB3905">
            <w:pPr>
              <w:pStyle w:val="Heading2"/>
              <w:keepNext w:val="0"/>
              <w:keepLines w:val="0"/>
              <w:widowControl w:val="0"/>
              <w:outlineLvl w:val="1"/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</w:pPr>
            <w:r w:rsidRPr="00FB3905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>Organisation</w:t>
            </w:r>
            <w:r w:rsidR="002E6BD6" w:rsidRPr="00FB3905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 xml:space="preserve"> and Position</w:t>
            </w:r>
            <w:r w:rsidRPr="00FB3905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 xml:space="preserve"> </w:t>
            </w:r>
            <w:r w:rsidRPr="00FB3905">
              <w:rPr>
                <w:rFonts w:ascii="Source Sans Pro Semibold" w:hAnsi="Source Sans Pro Semibold"/>
                <w:b w:val="0"/>
                <w:bCs/>
                <w:color w:val="FF0000"/>
                <w:sz w:val="22"/>
                <w:szCs w:val="22"/>
              </w:rPr>
              <w:t>*</w:t>
            </w:r>
          </w:p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74"/>
            </w:tblGrid>
            <w:tr w:rsidR="00A4496F" w:rsidRPr="006234FA" w14:paraId="2C9946EB" w14:textId="77777777" w:rsidTr="006447EC">
              <w:tc>
                <w:tcPr>
                  <w:tcW w:w="9974" w:type="dxa"/>
                </w:tcPr>
                <w:p w14:paraId="18B9D7D2" w14:textId="77777777" w:rsidR="00A4496F" w:rsidRPr="006234FA" w:rsidRDefault="00A4496F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</w:tc>
            </w:tr>
          </w:tbl>
          <w:p w14:paraId="0F425E9F" w14:textId="77777777" w:rsidR="00A4496F" w:rsidRPr="006234FA" w:rsidRDefault="00A4496F" w:rsidP="00FB3905">
            <w:pPr>
              <w:widowControl w:val="0"/>
              <w:rPr>
                <w:sz w:val="22"/>
              </w:rPr>
            </w:pPr>
          </w:p>
          <w:p w14:paraId="0034A48D" w14:textId="0590C021" w:rsidR="00A4496F" w:rsidRPr="00FB3905" w:rsidRDefault="0088465B" w:rsidP="00FB3905">
            <w:pPr>
              <w:pStyle w:val="Heading2"/>
              <w:keepNext w:val="0"/>
              <w:keepLines w:val="0"/>
              <w:widowControl w:val="0"/>
              <w:outlineLvl w:val="1"/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</w:pPr>
            <w:r w:rsidRPr="00FB3905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>Address</w:t>
            </w:r>
            <w:r w:rsidR="00A4496F" w:rsidRPr="00FB3905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 xml:space="preserve"> </w:t>
            </w:r>
            <w:r w:rsidR="00A4496F" w:rsidRPr="00FB3905">
              <w:rPr>
                <w:rFonts w:ascii="Source Sans Pro Semibold" w:hAnsi="Source Sans Pro Semibold"/>
                <w:b w:val="0"/>
                <w:bCs/>
                <w:color w:val="FF0000"/>
                <w:sz w:val="22"/>
                <w:szCs w:val="22"/>
              </w:rPr>
              <w:t>*</w:t>
            </w:r>
          </w:p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74"/>
            </w:tblGrid>
            <w:tr w:rsidR="00A4496F" w:rsidRPr="006234FA" w14:paraId="5CB19F74" w14:textId="77777777" w:rsidTr="006447EC">
              <w:tc>
                <w:tcPr>
                  <w:tcW w:w="9974" w:type="dxa"/>
                </w:tcPr>
                <w:p w14:paraId="7E995DD5" w14:textId="77777777" w:rsidR="00A4496F" w:rsidRPr="006234FA" w:rsidRDefault="00A4496F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</w:tc>
            </w:tr>
          </w:tbl>
          <w:p w14:paraId="253EFCBC" w14:textId="77777777" w:rsidR="00A4496F" w:rsidRPr="006234FA" w:rsidRDefault="00A4496F" w:rsidP="00FB3905">
            <w:pPr>
              <w:widowControl w:val="0"/>
              <w:rPr>
                <w:sz w:val="22"/>
              </w:rPr>
            </w:pPr>
          </w:p>
          <w:p w14:paraId="17D2EA13" w14:textId="77777777" w:rsidR="00A4496F" w:rsidRPr="00FB3905" w:rsidRDefault="00A4496F" w:rsidP="00FB3905">
            <w:pPr>
              <w:pStyle w:val="Heading2"/>
              <w:keepNext w:val="0"/>
              <w:keepLines w:val="0"/>
              <w:widowControl w:val="0"/>
              <w:outlineLvl w:val="1"/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</w:pPr>
            <w:r w:rsidRPr="00FB3905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 xml:space="preserve">Email </w:t>
            </w:r>
            <w:r w:rsidRPr="00FB3905">
              <w:rPr>
                <w:rFonts w:ascii="Source Sans Pro Semibold" w:hAnsi="Source Sans Pro Semibold"/>
                <w:b w:val="0"/>
                <w:bCs/>
                <w:color w:val="FF0000"/>
                <w:sz w:val="22"/>
                <w:szCs w:val="22"/>
              </w:rPr>
              <w:t>*</w:t>
            </w:r>
          </w:p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74"/>
            </w:tblGrid>
            <w:tr w:rsidR="00A4496F" w:rsidRPr="006234FA" w14:paraId="4418008B" w14:textId="77777777" w:rsidTr="006447EC">
              <w:tc>
                <w:tcPr>
                  <w:tcW w:w="9974" w:type="dxa"/>
                </w:tcPr>
                <w:p w14:paraId="116AAA68" w14:textId="77777777" w:rsidR="00A4496F" w:rsidRPr="006234FA" w:rsidRDefault="00A4496F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</w:tc>
            </w:tr>
          </w:tbl>
          <w:p w14:paraId="67D9A724" w14:textId="77777777" w:rsidR="00A4496F" w:rsidRPr="006234FA" w:rsidRDefault="00A4496F" w:rsidP="00FB3905">
            <w:pPr>
              <w:widowControl w:val="0"/>
              <w:rPr>
                <w:sz w:val="22"/>
              </w:rPr>
            </w:pPr>
          </w:p>
          <w:p w14:paraId="7B3636E4" w14:textId="77777777" w:rsidR="0021533E" w:rsidRPr="006234FA" w:rsidRDefault="0021533E" w:rsidP="00FB3905">
            <w:pPr>
              <w:widowControl w:val="0"/>
              <w:rPr>
                <w:sz w:val="22"/>
              </w:rPr>
            </w:pPr>
          </w:p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7398"/>
              <w:gridCol w:w="573"/>
              <w:gridCol w:w="573"/>
              <w:gridCol w:w="573"/>
              <w:gridCol w:w="573"/>
            </w:tblGrid>
            <w:tr w:rsidR="006447EC" w:rsidRPr="006234FA" w14:paraId="14B0D708" w14:textId="77777777" w:rsidTr="006447EC">
              <w:tc>
                <w:tcPr>
                  <w:tcW w:w="739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69E4BFD0" w14:textId="16CBA8E2" w:rsidR="006447EC" w:rsidRPr="006234FA" w:rsidRDefault="006447EC" w:rsidP="00FB3905">
                  <w:pPr>
                    <w:widowControl w:val="0"/>
                    <w:ind w:left="0"/>
                    <w:rPr>
                      <w:sz w:val="22"/>
                    </w:rPr>
                  </w:pPr>
                  <w:r w:rsidRPr="006234FA">
                    <w:rPr>
                      <w:sz w:val="22"/>
                    </w:rPr>
                    <w:t>Are you a student</w:t>
                  </w:r>
                  <w:r>
                    <w:rPr>
                      <w:sz w:val="22"/>
                    </w:rPr>
                    <w:t xml:space="preserve"> or staff based at a</w:t>
                  </w:r>
                  <w:r w:rsidRPr="006234FA">
                    <w:rPr>
                      <w:sz w:val="22"/>
                    </w:rPr>
                    <w:t xml:space="preserve"> historically disadvantaged institution?</w:t>
                  </w:r>
                </w:p>
              </w:tc>
              <w:tc>
                <w:tcPr>
                  <w:tcW w:w="573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079F797D" w14:textId="77777777" w:rsidR="006447EC" w:rsidRPr="006234FA" w:rsidRDefault="006447EC" w:rsidP="006447EC">
                  <w:pPr>
                    <w:widowControl w:val="0"/>
                    <w:ind w:left="0" w:right="0"/>
                    <w:jc w:val="center"/>
                    <w:rPr>
                      <w:sz w:val="22"/>
                    </w:rPr>
                  </w:pPr>
                  <w:r w:rsidRPr="006234FA">
                    <w:rPr>
                      <w:sz w:val="22"/>
                    </w:rPr>
                    <w:t>YES</w:t>
                  </w:r>
                </w:p>
              </w:tc>
              <w:tc>
                <w:tcPr>
                  <w:tcW w:w="573" w:type="dxa"/>
                  <w:tcBorders>
                    <w:bottom w:val="single" w:sz="4" w:space="0" w:color="auto"/>
                  </w:tcBorders>
                </w:tcPr>
                <w:p w14:paraId="0C046B9B" w14:textId="77777777" w:rsidR="006447EC" w:rsidRPr="006234FA" w:rsidRDefault="006447EC" w:rsidP="006447EC">
                  <w:pPr>
                    <w:widowControl w:val="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  <w:tc>
                <w:tcPr>
                  <w:tcW w:w="573" w:type="dxa"/>
                  <w:tcBorders>
                    <w:bottom w:val="single" w:sz="4" w:space="0" w:color="auto"/>
                  </w:tcBorders>
                </w:tcPr>
                <w:p w14:paraId="20A0DFD1" w14:textId="1A720D50" w:rsidR="006447EC" w:rsidRPr="006234FA" w:rsidRDefault="006447EC" w:rsidP="006447EC">
                  <w:pPr>
                    <w:widowControl w:val="0"/>
                    <w:ind w:left="0" w:right="0"/>
                    <w:jc w:val="center"/>
                    <w:rPr>
                      <w:sz w:val="22"/>
                    </w:rPr>
                  </w:pPr>
                  <w:r>
                    <w:rPr>
                      <w:sz w:val="22"/>
                    </w:rPr>
                    <w:t>NO</w:t>
                  </w:r>
                </w:p>
              </w:tc>
              <w:tc>
                <w:tcPr>
                  <w:tcW w:w="573" w:type="dxa"/>
                  <w:tcBorders>
                    <w:bottom w:val="single" w:sz="4" w:space="0" w:color="auto"/>
                  </w:tcBorders>
                </w:tcPr>
                <w:p w14:paraId="56B72BD7" w14:textId="5F2FF95E" w:rsidR="006447EC" w:rsidRPr="006234FA" w:rsidRDefault="006447EC" w:rsidP="006447EC">
                  <w:pPr>
                    <w:widowControl w:val="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</w:tr>
            <w:tr w:rsidR="006447EC" w:rsidRPr="006234FA" w14:paraId="115CA4C9" w14:textId="77777777" w:rsidTr="006447EC">
              <w:tc>
                <w:tcPr>
                  <w:tcW w:w="9690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E6B3B44" w14:textId="77777777" w:rsidR="006447EC" w:rsidRDefault="006447EC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6EA37F6F" w14:textId="4A51767F" w:rsidR="006447EC" w:rsidRPr="006234FA" w:rsidRDefault="006447EC" w:rsidP="006447EC">
                  <w:pPr>
                    <w:widowControl w:val="0"/>
                    <w:ind w:left="0" w:right="0"/>
                    <w:rPr>
                      <w:sz w:val="22"/>
                    </w:rPr>
                  </w:pPr>
                  <w:r>
                    <w:rPr>
                      <w:sz w:val="22"/>
                    </w:rPr>
                    <w:t>If YES, please name the institution: ________________________________________________________</w:t>
                  </w:r>
                </w:p>
              </w:tc>
            </w:tr>
          </w:tbl>
          <w:p w14:paraId="6C9909A5" w14:textId="4613F46E" w:rsidR="006447EC" w:rsidRDefault="006447EC"/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7398"/>
              <w:gridCol w:w="573"/>
              <w:gridCol w:w="573"/>
              <w:gridCol w:w="573"/>
              <w:gridCol w:w="573"/>
            </w:tblGrid>
            <w:tr w:rsidR="006447EC" w:rsidRPr="006234FA" w14:paraId="13C75BB1" w14:textId="77777777" w:rsidTr="006447EC">
              <w:tc>
                <w:tcPr>
                  <w:tcW w:w="739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6F1E26FB" w14:textId="20CBD87C" w:rsidR="006447EC" w:rsidRPr="006234FA" w:rsidRDefault="006447EC" w:rsidP="00FB3905">
                  <w:pPr>
                    <w:widowControl w:val="0"/>
                    <w:ind w:left="0"/>
                    <w:rPr>
                      <w:sz w:val="22"/>
                    </w:rPr>
                  </w:pPr>
                  <w:r w:rsidRPr="006234FA">
                    <w:rPr>
                      <w:sz w:val="22"/>
                    </w:rPr>
                    <w:t>Are you able to attend the full event (i.e. 17-18 March 2020)?</w:t>
                  </w:r>
                </w:p>
              </w:tc>
              <w:tc>
                <w:tcPr>
                  <w:tcW w:w="573" w:type="dxa"/>
                  <w:tcBorders>
                    <w:left w:val="single" w:sz="4" w:space="0" w:color="auto"/>
                  </w:tcBorders>
                </w:tcPr>
                <w:p w14:paraId="72CA6850" w14:textId="6D1159F3" w:rsidR="006447EC" w:rsidRPr="006234FA" w:rsidRDefault="006447EC" w:rsidP="006447EC">
                  <w:pPr>
                    <w:widowControl w:val="0"/>
                    <w:ind w:left="0" w:right="0"/>
                    <w:jc w:val="center"/>
                    <w:rPr>
                      <w:sz w:val="22"/>
                    </w:rPr>
                  </w:pPr>
                  <w:r>
                    <w:rPr>
                      <w:sz w:val="22"/>
                    </w:rPr>
                    <w:t>YES</w:t>
                  </w:r>
                </w:p>
              </w:tc>
              <w:tc>
                <w:tcPr>
                  <w:tcW w:w="573" w:type="dxa"/>
                </w:tcPr>
                <w:p w14:paraId="5A10AC16" w14:textId="77777777" w:rsidR="006447EC" w:rsidRPr="006234FA" w:rsidRDefault="006447EC" w:rsidP="006447EC">
                  <w:pPr>
                    <w:widowControl w:val="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  <w:tc>
                <w:tcPr>
                  <w:tcW w:w="573" w:type="dxa"/>
                </w:tcPr>
                <w:p w14:paraId="4CA6BEE7" w14:textId="27038763" w:rsidR="006447EC" w:rsidRDefault="006447EC" w:rsidP="006447EC">
                  <w:pPr>
                    <w:widowControl w:val="0"/>
                    <w:ind w:left="0" w:right="0"/>
                    <w:jc w:val="center"/>
                    <w:rPr>
                      <w:sz w:val="22"/>
                    </w:rPr>
                  </w:pPr>
                  <w:r>
                    <w:rPr>
                      <w:sz w:val="22"/>
                    </w:rPr>
                    <w:t>NO</w:t>
                  </w:r>
                </w:p>
              </w:tc>
              <w:tc>
                <w:tcPr>
                  <w:tcW w:w="573" w:type="dxa"/>
                </w:tcPr>
                <w:p w14:paraId="33F687E0" w14:textId="77777777" w:rsidR="006447EC" w:rsidRPr="006234FA" w:rsidRDefault="006447EC" w:rsidP="006447EC">
                  <w:pPr>
                    <w:widowControl w:val="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</w:tr>
          </w:tbl>
          <w:p w14:paraId="5F360D85" w14:textId="77777777" w:rsidR="007A7CD0" w:rsidRPr="006234FA" w:rsidRDefault="007A7CD0" w:rsidP="00FB3905">
            <w:pPr>
              <w:widowControl w:val="0"/>
              <w:rPr>
                <w:sz w:val="22"/>
              </w:rPr>
            </w:pPr>
            <w:r w:rsidRPr="006234FA">
              <w:rPr>
                <w:sz w:val="22"/>
              </w:rPr>
              <w:tab/>
            </w:r>
          </w:p>
          <w:p w14:paraId="790FE65E" w14:textId="37444AAA" w:rsidR="006234FA" w:rsidRPr="006234FA" w:rsidRDefault="006234FA" w:rsidP="00FB3905">
            <w:pPr>
              <w:pStyle w:val="Heading1"/>
              <w:keepNext w:val="0"/>
              <w:keepLines w:val="0"/>
              <w:widowControl w:val="0"/>
              <w:outlineLvl w:val="0"/>
              <w:rPr>
                <w:color w:val="002D64"/>
                <w:sz w:val="24"/>
                <w:szCs w:val="24"/>
              </w:rPr>
            </w:pPr>
            <w:r w:rsidRPr="006234FA">
              <w:rPr>
                <w:color w:val="002D64"/>
                <w:sz w:val="24"/>
                <w:szCs w:val="24"/>
              </w:rPr>
              <w:t xml:space="preserve">Involvement in </w:t>
            </w:r>
            <w:r w:rsidR="00260637">
              <w:rPr>
                <w:color w:val="002D64"/>
                <w:sz w:val="24"/>
                <w:szCs w:val="24"/>
              </w:rPr>
              <w:t>e</w:t>
            </w:r>
            <w:r w:rsidRPr="006234FA">
              <w:rPr>
                <w:color w:val="002D64"/>
                <w:sz w:val="24"/>
                <w:szCs w:val="24"/>
              </w:rPr>
              <w:t xml:space="preserve">vidence </w:t>
            </w:r>
            <w:r w:rsidR="00260637">
              <w:rPr>
                <w:color w:val="002D64"/>
                <w:sz w:val="24"/>
                <w:szCs w:val="24"/>
              </w:rPr>
              <w:t>production, use or implementation</w:t>
            </w:r>
          </w:p>
          <w:p w14:paraId="5A1DA971" w14:textId="77777777" w:rsidR="006234FA" w:rsidRPr="006234FA" w:rsidRDefault="006234FA" w:rsidP="00FB3905">
            <w:pPr>
              <w:widowControl w:val="0"/>
              <w:spacing w:before="100"/>
              <w:rPr>
                <w:sz w:val="22"/>
              </w:rPr>
            </w:pPr>
            <w:r w:rsidRPr="006234FA">
              <w:rPr>
                <w:spacing w:val="5"/>
                <w:sz w:val="22"/>
              </w:rPr>
              <w:t>Please</w:t>
            </w:r>
            <w:r w:rsidRPr="006234FA">
              <w:rPr>
                <w:spacing w:val="26"/>
                <w:sz w:val="22"/>
              </w:rPr>
              <w:t xml:space="preserve"> </w:t>
            </w:r>
            <w:r w:rsidRPr="006234FA">
              <w:rPr>
                <w:spacing w:val="2"/>
                <w:sz w:val="22"/>
              </w:rPr>
              <w:t>provide</w:t>
            </w:r>
            <w:r w:rsidRPr="006234FA">
              <w:rPr>
                <w:spacing w:val="27"/>
                <w:sz w:val="22"/>
              </w:rPr>
              <w:t xml:space="preserve"> </w:t>
            </w:r>
            <w:r w:rsidRPr="006234FA">
              <w:rPr>
                <w:sz w:val="22"/>
              </w:rPr>
              <w:t>details</w:t>
            </w:r>
            <w:r w:rsidRPr="006234FA">
              <w:rPr>
                <w:spacing w:val="28"/>
                <w:sz w:val="22"/>
              </w:rPr>
              <w:t xml:space="preserve"> </w:t>
            </w:r>
            <w:r w:rsidRPr="006234FA">
              <w:rPr>
                <w:spacing w:val="1"/>
                <w:sz w:val="22"/>
              </w:rPr>
              <w:t>and</w:t>
            </w:r>
            <w:r w:rsidRPr="006234FA">
              <w:rPr>
                <w:spacing w:val="21"/>
                <w:sz w:val="22"/>
              </w:rPr>
              <w:t xml:space="preserve"> </w:t>
            </w:r>
            <w:r w:rsidRPr="006234FA">
              <w:rPr>
                <w:spacing w:val="1"/>
                <w:sz w:val="22"/>
              </w:rPr>
              <w:t>highlight</w:t>
            </w:r>
            <w:r w:rsidRPr="006234FA">
              <w:rPr>
                <w:spacing w:val="27"/>
                <w:sz w:val="22"/>
              </w:rPr>
              <w:t xml:space="preserve"> </w:t>
            </w:r>
            <w:r w:rsidRPr="006234FA">
              <w:rPr>
                <w:spacing w:val="5"/>
                <w:sz w:val="22"/>
              </w:rPr>
              <w:t>activities</w:t>
            </w:r>
            <w:r w:rsidRPr="006234FA">
              <w:rPr>
                <w:spacing w:val="28"/>
                <w:sz w:val="22"/>
              </w:rPr>
              <w:t xml:space="preserve"> </w:t>
            </w:r>
            <w:r w:rsidRPr="006234FA">
              <w:rPr>
                <w:spacing w:val="3"/>
                <w:sz w:val="22"/>
              </w:rPr>
              <w:t>you</w:t>
            </w:r>
            <w:r w:rsidRPr="006234FA">
              <w:rPr>
                <w:spacing w:val="19"/>
                <w:sz w:val="22"/>
              </w:rPr>
              <w:t xml:space="preserve"> </w:t>
            </w:r>
            <w:r w:rsidRPr="006234FA">
              <w:rPr>
                <w:spacing w:val="2"/>
                <w:sz w:val="22"/>
              </w:rPr>
              <w:t>have</w:t>
            </w:r>
            <w:r w:rsidRPr="006234FA">
              <w:rPr>
                <w:spacing w:val="27"/>
                <w:sz w:val="22"/>
              </w:rPr>
              <w:t xml:space="preserve"> </w:t>
            </w:r>
            <w:r w:rsidRPr="006234FA">
              <w:rPr>
                <w:sz w:val="22"/>
              </w:rPr>
              <w:t>been</w:t>
            </w:r>
            <w:r w:rsidRPr="006234FA">
              <w:rPr>
                <w:spacing w:val="19"/>
                <w:sz w:val="22"/>
              </w:rPr>
              <w:t xml:space="preserve"> </w:t>
            </w:r>
            <w:r w:rsidRPr="006234FA">
              <w:rPr>
                <w:spacing w:val="3"/>
                <w:sz w:val="22"/>
              </w:rPr>
              <w:t>involved</w:t>
            </w:r>
            <w:r w:rsidRPr="006234FA">
              <w:rPr>
                <w:spacing w:val="21"/>
                <w:sz w:val="22"/>
              </w:rPr>
              <w:t xml:space="preserve"> </w:t>
            </w:r>
            <w:r w:rsidRPr="006234FA">
              <w:rPr>
                <w:spacing w:val="1"/>
                <w:sz w:val="22"/>
              </w:rPr>
              <w:t>in</w:t>
            </w:r>
            <w:r w:rsidRPr="006234FA">
              <w:rPr>
                <w:spacing w:val="19"/>
                <w:sz w:val="22"/>
              </w:rPr>
              <w:t xml:space="preserve"> </w:t>
            </w:r>
            <w:r w:rsidRPr="006234FA">
              <w:rPr>
                <w:sz w:val="22"/>
              </w:rPr>
              <w:t>over</w:t>
            </w:r>
            <w:r w:rsidRPr="006234FA">
              <w:rPr>
                <w:spacing w:val="19"/>
                <w:sz w:val="22"/>
              </w:rPr>
              <w:t xml:space="preserve"> </w:t>
            </w:r>
            <w:r w:rsidRPr="006234FA">
              <w:rPr>
                <w:spacing w:val="2"/>
                <w:sz w:val="22"/>
              </w:rPr>
              <w:t>the</w:t>
            </w:r>
            <w:r w:rsidRPr="006234FA">
              <w:rPr>
                <w:spacing w:val="26"/>
                <w:sz w:val="22"/>
              </w:rPr>
              <w:t xml:space="preserve"> </w:t>
            </w:r>
            <w:r w:rsidRPr="006234FA">
              <w:rPr>
                <w:sz w:val="22"/>
              </w:rPr>
              <w:t>last</w:t>
            </w:r>
            <w:r w:rsidRPr="006234FA">
              <w:rPr>
                <w:spacing w:val="27"/>
                <w:sz w:val="22"/>
              </w:rPr>
              <w:t xml:space="preserve"> </w:t>
            </w:r>
            <w:r w:rsidRPr="006234FA">
              <w:rPr>
                <w:sz w:val="22"/>
              </w:rPr>
              <w:t>two</w:t>
            </w:r>
            <w:r w:rsidRPr="006234FA">
              <w:rPr>
                <w:spacing w:val="56"/>
                <w:w w:val="99"/>
                <w:sz w:val="22"/>
              </w:rPr>
              <w:t xml:space="preserve"> </w:t>
            </w:r>
            <w:r w:rsidRPr="006234FA">
              <w:rPr>
                <w:sz w:val="22"/>
              </w:rPr>
              <w:t xml:space="preserve">years. </w:t>
            </w:r>
          </w:p>
          <w:p w14:paraId="3EFA4844" w14:textId="77777777" w:rsidR="006234FA" w:rsidRPr="006234FA" w:rsidRDefault="006234FA" w:rsidP="00FB3905">
            <w:pPr>
              <w:widowControl w:val="0"/>
              <w:rPr>
                <w:sz w:val="22"/>
              </w:rPr>
            </w:pPr>
          </w:p>
          <w:p w14:paraId="22B327FB" w14:textId="77777777" w:rsidR="006234FA" w:rsidRPr="006234FA" w:rsidRDefault="006234FA" w:rsidP="00FB3905">
            <w:pPr>
              <w:widowControl w:val="0"/>
              <w:rPr>
                <w:b/>
                <w:bCs/>
                <w:sz w:val="22"/>
              </w:rPr>
            </w:pPr>
            <w:r w:rsidRPr="006234FA">
              <w:rPr>
                <w:spacing w:val="3"/>
                <w:sz w:val="22"/>
              </w:rPr>
              <w:t>Information</w:t>
            </w:r>
            <w:r w:rsidRPr="006234FA">
              <w:rPr>
                <w:spacing w:val="14"/>
                <w:sz w:val="22"/>
              </w:rPr>
              <w:t xml:space="preserve"> </w:t>
            </w:r>
            <w:r w:rsidRPr="006234FA">
              <w:rPr>
                <w:spacing w:val="1"/>
                <w:sz w:val="22"/>
              </w:rPr>
              <w:t>required:</w:t>
            </w:r>
          </w:p>
          <w:p w14:paraId="4E118267" w14:textId="521D8E60" w:rsidR="006234FA" w:rsidRPr="006234FA" w:rsidRDefault="006234FA" w:rsidP="00FB3905">
            <w:pPr>
              <w:pStyle w:val="ListParagraph"/>
              <w:widowControl w:val="0"/>
              <w:numPr>
                <w:ilvl w:val="0"/>
                <w:numId w:val="10"/>
              </w:numPr>
              <w:spacing w:before="100" w:after="100"/>
              <w:ind w:left="1003" w:hanging="357"/>
              <w:contextualSpacing w:val="0"/>
              <w:rPr>
                <w:sz w:val="22"/>
              </w:rPr>
            </w:pPr>
            <w:r w:rsidRPr="006234FA">
              <w:rPr>
                <w:spacing w:val="3"/>
                <w:sz w:val="22"/>
              </w:rPr>
              <w:t xml:space="preserve">How are you currently involved in </w:t>
            </w:r>
            <w:r w:rsidR="00260637">
              <w:rPr>
                <w:spacing w:val="3"/>
                <w:sz w:val="22"/>
              </w:rPr>
              <w:t xml:space="preserve">evidence production or use including </w:t>
            </w:r>
            <w:r w:rsidRPr="006234FA">
              <w:rPr>
                <w:spacing w:val="3"/>
                <w:sz w:val="22"/>
              </w:rPr>
              <w:t xml:space="preserve">knowledge translation using evidence for health programmes or health policy development or implementation </w:t>
            </w:r>
          </w:p>
          <w:p w14:paraId="10C4886E" w14:textId="77777777" w:rsidR="006234FA" w:rsidRPr="006234FA" w:rsidRDefault="006234FA" w:rsidP="00FB3905">
            <w:pPr>
              <w:pStyle w:val="ListParagraph"/>
              <w:widowControl w:val="0"/>
              <w:numPr>
                <w:ilvl w:val="0"/>
                <w:numId w:val="10"/>
              </w:numPr>
              <w:spacing w:before="100" w:after="100"/>
              <w:ind w:left="1003" w:hanging="357"/>
              <w:contextualSpacing w:val="0"/>
              <w:rPr>
                <w:sz w:val="22"/>
              </w:rPr>
            </w:pPr>
            <w:r w:rsidRPr="006234FA">
              <w:rPr>
                <w:sz w:val="22"/>
              </w:rPr>
              <w:t>Are you involved in evidence to action and policy networks or other knowledge translation platforms?</w:t>
            </w:r>
          </w:p>
          <w:p w14:paraId="5EB2A3B9" w14:textId="77777777" w:rsidR="006234FA" w:rsidRPr="006234FA" w:rsidRDefault="006234FA" w:rsidP="00FB3905">
            <w:pPr>
              <w:pStyle w:val="ListParagraph"/>
              <w:widowControl w:val="0"/>
              <w:numPr>
                <w:ilvl w:val="0"/>
                <w:numId w:val="10"/>
              </w:numPr>
              <w:rPr>
                <w:sz w:val="22"/>
              </w:rPr>
            </w:pPr>
            <w:r w:rsidRPr="006234FA">
              <w:rPr>
                <w:sz w:val="22"/>
              </w:rPr>
              <w:t>What content area do you work in? e.g. public health or other?</w:t>
            </w:r>
          </w:p>
          <w:p w14:paraId="5B98D46F" w14:textId="43B4BEAC" w:rsidR="00FB3905" w:rsidRDefault="00FB3905" w:rsidP="00FB3905">
            <w:pPr>
              <w:widowControl w:val="0"/>
              <w:rPr>
                <w:sz w:val="22"/>
              </w:rPr>
            </w:pPr>
            <w:bookmarkStart w:id="0" w:name="_GoBack"/>
            <w:bookmarkEnd w:id="0"/>
          </w:p>
          <w:p w14:paraId="0803B144" w14:textId="10B43CF2" w:rsidR="006447EC" w:rsidRDefault="006447EC" w:rsidP="00FB3905">
            <w:pPr>
              <w:widowControl w:val="0"/>
              <w:rPr>
                <w:sz w:val="22"/>
              </w:rPr>
            </w:pPr>
          </w:p>
          <w:p w14:paraId="6D92CF13" w14:textId="77777777" w:rsidR="006447EC" w:rsidRPr="006234FA" w:rsidRDefault="006447EC" w:rsidP="00FB3905">
            <w:pPr>
              <w:widowControl w:val="0"/>
              <w:rPr>
                <w:sz w:val="22"/>
              </w:rPr>
            </w:pPr>
          </w:p>
          <w:p w14:paraId="5B86F9E1" w14:textId="2B20FD18" w:rsidR="006234FA" w:rsidRPr="006234FA" w:rsidRDefault="006234FA" w:rsidP="00FB3905">
            <w:pPr>
              <w:pStyle w:val="Heading2"/>
              <w:keepNext w:val="0"/>
              <w:keepLines w:val="0"/>
              <w:widowControl w:val="0"/>
              <w:outlineLvl w:val="1"/>
              <w:rPr>
                <w:b w:val="0"/>
                <w:sz w:val="22"/>
                <w:szCs w:val="22"/>
              </w:rPr>
            </w:pPr>
            <w:r w:rsidRPr="009B3618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 xml:space="preserve">Involvement in </w:t>
            </w:r>
            <w:r w:rsidR="00260637" w:rsidRPr="009B3618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>e</w:t>
            </w:r>
            <w:r w:rsidRPr="009B3618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 xml:space="preserve">vidence </w:t>
            </w:r>
            <w:r w:rsidR="00260637" w:rsidRPr="009B3618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>production or use</w:t>
            </w:r>
            <w:r w:rsidRPr="009B3618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 xml:space="preserve"> </w:t>
            </w:r>
            <w:r w:rsidRPr="009B3618">
              <w:rPr>
                <w:rFonts w:ascii="Source Sans Pro Semibold" w:hAnsi="Source Sans Pro Semibold"/>
                <w:b w:val="0"/>
                <w:bCs/>
                <w:color w:val="FF0000"/>
                <w:sz w:val="22"/>
                <w:szCs w:val="22"/>
              </w:rPr>
              <w:t>*</w:t>
            </w:r>
            <w:r w:rsidRPr="006234FA">
              <w:rPr>
                <w:color w:val="FF0000"/>
                <w:sz w:val="22"/>
                <w:szCs w:val="22"/>
              </w:rPr>
              <w:t xml:space="preserve"> </w:t>
            </w:r>
            <w:r w:rsidRPr="006234FA">
              <w:rPr>
                <w:b w:val="0"/>
                <w:sz w:val="22"/>
                <w:szCs w:val="22"/>
              </w:rPr>
              <w:t>(content limited to 200 words)</w:t>
            </w:r>
          </w:p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524"/>
            </w:tblGrid>
            <w:tr w:rsidR="006234FA" w:rsidRPr="006234FA" w14:paraId="62222E38" w14:textId="77777777" w:rsidTr="006447EC">
              <w:tc>
                <w:tcPr>
                  <w:tcW w:w="9524" w:type="dxa"/>
                </w:tcPr>
                <w:p w14:paraId="642D120A" w14:textId="77777777" w:rsidR="006234FA" w:rsidRPr="006234FA" w:rsidRDefault="006234FA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3019F9A7" w14:textId="38FA1D8E" w:rsidR="006234FA" w:rsidRDefault="006234FA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6E4C90F2" w14:textId="0A61953E" w:rsidR="007146B1" w:rsidRDefault="007146B1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5CA732C7" w14:textId="1553F288" w:rsidR="007146B1" w:rsidRDefault="007146B1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508C1702" w14:textId="4B1BC3AC" w:rsidR="007146B1" w:rsidRDefault="007146B1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032E6EB6" w14:textId="2759EBB3" w:rsidR="002921EA" w:rsidRDefault="002921EA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3FB3F29E" w14:textId="756F77E7" w:rsidR="002921EA" w:rsidRDefault="002921EA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5057D752" w14:textId="77777777" w:rsidR="002921EA" w:rsidRPr="006234FA" w:rsidRDefault="002921EA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6F8B4459" w14:textId="77777777" w:rsidR="006234FA" w:rsidRPr="006234FA" w:rsidRDefault="006234FA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7D989893" w14:textId="77777777" w:rsidR="006234FA" w:rsidRPr="006234FA" w:rsidRDefault="006234FA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</w:tc>
            </w:tr>
          </w:tbl>
          <w:p w14:paraId="10EDB13B" w14:textId="77777777" w:rsidR="00FB3905" w:rsidRDefault="00FB3905"/>
          <w:p w14:paraId="72F81D64" w14:textId="77777777" w:rsidR="00FB3905" w:rsidRPr="007146B1" w:rsidRDefault="00FB3905" w:rsidP="00FB3905">
            <w:pPr>
              <w:pStyle w:val="Heading1"/>
              <w:keepNext w:val="0"/>
              <w:keepLines w:val="0"/>
              <w:widowControl w:val="0"/>
              <w:contextualSpacing/>
              <w:outlineLvl w:val="0"/>
              <w:rPr>
                <w:color w:val="002D64"/>
                <w:sz w:val="24"/>
                <w:szCs w:val="24"/>
              </w:rPr>
            </w:pPr>
            <w:r w:rsidRPr="007146B1">
              <w:rPr>
                <w:color w:val="002D64"/>
                <w:sz w:val="24"/>
                <w:szCs w:val="24"/>
              </w:rPr>
              <w:t>Benefit to your work and/ or for your institution</w:t>
            </w:r>
          </w:p>
          <w:p w14:paraId="338C76D8" w14:textId="77777777" w:rsidR="00FB3905" w:rsidRPr="006234FA" w:rsidRDefault="00FB3905" w:rsidP="00FB3905">
            <w:pPr>
              <w:widowControl w:val="0"/>
              <w:spacing w:before="100"/>
              <w:contextualSpacing/>
              <w:rPr>
                <w:sz w:val="22"/>
              </w:rPr>
            </w:pPr>
            <w:r w:rsidRPr="006234FA">
              <w:rPr>
                <w:sz w:val="22"/>
              </w:rPr>
              <w:t>Outline how your attendance may benefit you and/or your institution?</w:t>
            </w:r>
          </w:p>
          <w:p w14:paraId="2EB81D81" w14:textId="77777777" w:rsidR="00FB3905" w:rsidRPr="006234FA" w:rsidRDefault="00FB3905" w:rsidP="00FB3905">
            <w:pPr>
              <w:widowControl w:val="0"/>
              <w:rPr>
                <w:sz w:val="22"/>
              </w:rPr>
            </w:pPr>
          </w:p>
          <w:p w14:paraId="685099F4" w14:textId="77777777" w:rsidR="00FB3905" w:rsidRPr="006234FA" w:rsidRDefault="00FB3905" w:rsidP="00FB3905">
            <w:pPr>
              <w:pStyle w:val="Heading2"/>
              <w:keepNext w:val="0"/>
              <w:keepLines w:val="0"/>
              <w:widowControl w:val="0"/>
              <w:outlineLvl w:val="1"/>
              <w:rPr>
                <w:color w:val="FF0000"/>
                <w:sz w:val="22"/>
                <w:szCs w:val="22"/>
              </w:rPr>
            </w:pPr>
            <w:r w:rsidRPr="009B3618">
              <w:rPr>
                <w:rFonts w:ascii="Source Sans Pro Semibold" w:hAnsi="Source Sans Pro Semibold"/>
                <w:b w:val="0"/>
                <w:bCs/>
                <w:sz w:val="22"/>
                <w:szCs w:val="22"/>
              </w:rPr>
              <w:t xml:space="preserve">Anticipated gain to yourself and your institution </w:t>
            </w:r>
            <w:r w:rsidRPr="009B3618">
              <w:rPr>
                <w:rFonts w:ascii="Source Sans Pro Semibold" w:hAnsi="Source Sans Pro Semibold"/>
                <w:b w:val="0"/>
                <w:bCs/>
                <w:color w:val="FF0000"/>
                <w:sz w:val="22"/>
                <w:szCs w:val="22"/>
              </w:rPr>
              <w:t>*</w:t>
            </w:r>
            <w:r w:rsidRPr="006234FA">
              <w:rPr>
                <w:color w:val="FF0000"/>
                <w:sz w:val="22"/>
                <w:szCs w:val="22"/>
              </w:rPr>
              <w:t xml:space="preserve"> </w:t>
            </w:r>
            <w:r w:rsidRPr="006234FA">
              <w:rPr>
                <w:b w:val="0"/>
                <w:sz w:val="22"/>
                <w:szCs w:val="22"/>
              </w:rPr>
              <w:t>(content limited to 200 words)</w:t>
            </w:r>
          </w:p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524"/>
            </w:tblGrid>
            <w:tr w:rsidR="00FB3905" w:rsidRPr="006234FA" w14:paraId="7CFF9547" w14:textId="77777777" w:rsidTr="006447EC">
              <w:tc>
                <w:tcPr>
                  <w:tcW w:w="9524" w:type="dxa"/>
                </w:tcPr>
                <w:p w14:paraId="772F1967" w14:textId="77777777" w:rsidR="00FB3905" w:rsidRPr="006234FA" w:rsidRDefault="00FB3905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64EE769B" w14:textId="77777777" w:rsidR="00FB3905" w:rsidRPr="006234FA" w:rsidRDefault="00FB3905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2B49119E" w14:textId="54EC4F1D" w:rsidR="00FB3905" w:rsidRDefault="00FB3905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08A3DBB6" w14:textId="1130963C" w:rsidR="002921EA" w:rsidRDefault="002921EA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1000295B" w14:textId="713F4C51" w:rsidR="002921EA" w:rsidRDefault="002921EA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245FAB79" w14:textId="77777777" w:rsidR="002921EA" w:rsidRPr="006234FA" w:rsidRDefault="002921EA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2D35B729" w14:textId="77777777" w:rsidR="00FB3905" w:rsidRPr="006234FA" w:rsidRDefault="00FB3905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00C074CB" w14:textId="77777777" w:rsidR="00FB3905" w:rsidRPr="006234FA" w:rsidRDefault="00FB3905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0551DA82" w14:textId="77777777" w:rsidR="00FB3905" w:rsidRPr="006234FA" w:rsidRDefault="00FB3905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  <w:p w14:paraId="30385AC9" w14:textId="77777777" w:rsidR="00FB3905" w:rsidRPr="006234FA" w:rsidRDefault="00FB3905" w:rsidP="00FB3905">
                  <w:pPr>
                    <w:widowControl w:val="0"/>
                    <w:ind w:left="0"/>
                    <w:rPr>
                      <w:sz w:val="22"/>
                    </w:rPr>
                  </w:pPr>
                </w:p>
              </w:tc>
            </w:tr>
          </w:tbl>
          <w:p w14:paraId="740EB0D6" w14:textId="77777777" w:rsidR="00FB3905" w:rsidRPr="006234FA" w:rsidRDefault="00FB3905" w:rsidP="00FB3905">
            <w:pPr>
              <w:widowControl w:val="0"/>
              <w:rPr>
                <w:sz w:val="22"/>
              </w:rPr>
            </w:pPr>
          </w:p>
          <w:p w14:paraId="72A2FF3F" w14:textId="77777777" w:rsidR="00FB3905" w:rsidRPr="007146B1" w:rsidRDefault="00FB3905" w:rsidP="00FB3905">
            <w:pPr>
              <w:pStyle w:val="Heading1"/>
              <w:keepNext w:val="0"/>
              <w:keepLines w:val="0"/>
              <w:widowControl w:val="0"/>
              <w:outlineLvl w:val="0"/>
              <w:rPr>
                <w:color w:val="002D64"/>
                <w:sz w:val="24"/>
                <w:szCs w:val="24"/>
              </w:rPr>
            </w:pPr>
            <w:r w:rsidRPr="007146B1">
              <w:rPr>
                <w:color w:val="002D64"/>
                <w:sz w:val="24"/>
                <w:szCs w:val="24"/>
              </w:rPr>
              <w:t>Additional information required</w:t>
            </w:r>
          </w:p>
          <w:p w14:paraId="7226F750" w14:textId="77777777" w:rsidR="00FB3905" w:rsidRPr="006234FA" w:rsidRDefault="00FB3905" w:rsidP="00FB3905">
            <w:pPr>
              <w:pStyle w:val="ListParagraph"/>
              <w:widowControl w:val="0"/>
              <w:numPr>
                <w:ilvl w:val="0"/>
                <w:numId w:val="9"/>
              </w:numPr>
              <w:spacing w:before="100"/>
              <w:ind w:left="714" w:hanging="357"/>
              <w:contextualSpacing w:val="0"/>
              <w:rPr>
                <w:sz w:val="22"/>
              </w:rPr>
            </w:pPr>
            <w:r w:rsidRPr="006234FA">
              <w:rPr>
                <w:sz w:val="22"/>
              </w:rPr>
              <w:t xml:space="preserve">All bursary recipients will be required to complete a brief (1 Page) evaluation report of their experience at the Symposium by </w:t>
            </w:r>
            <w:r w:rsidRPr="007146B1">
              <w:rPr>
                <w:b/>
                <w:bCs/>
                <w:sz w:val="22"/>
              </w:rPr>
              <w:t>3 April 2020</w:t>
            </w:r>
            <w:r w:rsidRPr="006234FA">
              <w:rPr>
                <w:sz w:val="22"/>
              </w:rPr>
              <w:t xml:space="preserve"> and submit to </w:t>
            </w:r>
            <w:hyperlink r:id="rId9" w:history="1">
              <w:r w:rsidRPr="006234FA">
                <w:rPr>
                  <w:rStyle w:val="Hyperlink"/>
                  <w:sz w:val="22"/>
                </w:rPr>
                <w:t>cochranesa@mrc.ac.za</w:t>
              </w:r>
            </w:hyperlink>
          </w:p>
          <w:p w14:paraId="5BEAB9C3" w14:textId="77777777" w:rsidR="00FB3905" w:rsidRPr="006234FA" w:rsidRDefault="00FB3905" w:rsidP="00FB3905">
            <w:pPr>
              <w:widowControl w:val="0"/>
              <w:ind w:left="0"/>
              <w:rPr>
                <w:sz w:val="22"/>
              </w:rPr>
            </w:pPr>
          </w:p>
          <w:p w14:paraId="56E557DD" w14:textId="09672E84" w:rsidR="00FB3905" w:rsidRDefault="00FB3905" w:rsidP="00FB3905">
            <w:pPr>
              <w:pStyle w:val="Heading1"/>
              <w:keepNext w:val="0"/>
              <w:keepLines w:val="0"/>
              <w:widowControl w:val="0"/>
              <w:outlineLvl w:val="0"/>
              <w:rPr>
                <w:color w:val="002D64"/>
                <w:sz w:val="24"/>
                <w:szCs w:val="24"/>
              </w:rPr>
            </w:pPr>
            <w:r w:rsidRPr="007146B1">
              <w:rPr>
                <w:color w:val="002D64"/>
                <w:sz w:val="24"/>
                <w:szCs w:val="24"/>
              </w:rPr>
              <w:t>Funding request</w:t>
            </w:r>
          </w:p>
          <w:tbl>
            <w:tblPr>
              <w:tblStyle w:val="TableGrid"/>
              <w:tblW w:w="0" w:type="auto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6122"/>
              <w:gridCol w:w="881"/>
              <w:gridCol w:w="832"/>
            </w:tblGrid>
            <w:tr w:rsidR="002921EA" w:rsidRPr="002921EA" w14:paraId="086DA95A" w14:textId="77777777" w:rsidTr="006447EC">
              <w:tc>
                <w:tcPr>
                  <w:tcW w:w="6122" w:type="dxa"/>
                </w:tcPr>
                <w:p w14:paraId="18C7A1D6" w14:textId="467E5FE1" w:rsidR="002921EA" w:rsidRPr="002921EA" w:rsidRDefault="002921EA" w:rsidP="002921EA">
                  <w:pPr>
                    <w:spacing w:before="20" w:after="20"/>
                    <w:ind w:left="0"/>
                    <w:rPr>
                      <w:rFonts w:ascii="Source Sans Pro Semibold" w:hAnsi="Source Sans Pro Semibold"/>
                      <w:sz w:val="22"/>
                    </w:rPr>
                  </w:pPr>
                  <w:r w:rsidRPr="002921EA">
                    <w:rPr>
                      <w:rFonts w:ascii="Source Sans Pro Semibold" w:hAnsi="Source Sans Pro Semibold"/>
                      <w:sz w:val="22"/>
                    </w:rPr>
                    <w:t>Do you require:</w:t>
                  </w:r>
                </w:p>
              </w:tc>
              <w:tc>
                <w:tcPr>
                  <w:tcW w:w="881" w:type="dxa"/>
                </w:tcPr>
                <w:p w14:paraId="3D983FF8" w14:textId="5FFE07B9" w:rsidR="002921EA" w:rsidRPr="002921EA" w:rsidRDefault="002921EA" w:rsidP="002921EA">
                  <w:pPr>
                    <w:spacing w:before="20" w:after="20"/>
                    <w:ind w:left="0" w:right="0"/>
                    <w:jc w:val="center"/>
                    <w:rPr>
                      <w:rFonts w:ascii="Source Sans Pro Semibold" w:hAnsi="Source Sans Pro Semibold"/>
                      <w:sz w:val="22"/>
                    </w:rPr>
                  </w:pPr>
                  <w:r w:rsidRPr="002921EA">
                    <w:rPr>
                      <w:rFonts w:ascii="Source Sans Pro Semibold" w:hAnsi="Source Sans Pro Semibold"/>
                      <w:sz w:val="22"/>
                    </w:rPr>
                    <w:t>YES</w:t>
                  </w:r>
                </w:p>
              </w:tc>
              <w:tc>
                <w:tcPr>
                  <w:tcW w:w="832" w:type="dxa"/>
                </w:tcPr>
                <w:p w14:paraId="14DAF3E6" w14:textId="2219DA13" w:rsidR="002921EA" w:rsidRPr="002921EA" w:rsidRDefault="002921EA" w:rsidP="002921EA">
                  <w:pPr>
                    <w:spacing w:before="20" w:after="20"/>
                    <w:ind w:left="0" w:right="0"/>
                    <w:jc w:val="center"/>
                    <w:rPr>
                      <w:rFonts w:ascii="Source Sans Pro Semibold" w:hAnsi="Source Sans Pro Semibold"/>
                      <w:sz w:val="22"/>
                    </w:rPr>
                  </w:pPr>
                  <w:r w:rsidRPr="002921EA">
                    <w:rPr>
                      <w:rFonts w:ascii="Source Sans Pro Semibold" w:hAnsi="Source Sans Pro Semibold"/>
                      <w:sz w:val="22"/>
                    </w:rPr>
                    <w:t>NO</w:t>
                  </w:r>
                </w:p>
              </w:tc>
            </w:tr>
            <w:tr w:rsidR="002921EA" w:rsidRPr="002921EA" w14:paraId="6DA164FE" w14:textId="77777777" w:rsidTr="006447EC">
              <w:tc>
                <w:tcPr>
                  <w:tcW w:w="6122" w:type="dxa"/>
                </w:tcPr>
                <w:p w14:paraId="72068BA7" w14:textId="78A9BE3E" w:rsidR="002921EA" w:rsidRPr="002921EA" w:rsidRDefault="002921EA" w:rsidP="002921EA">
                  <w:pPr>
                    <w:pStyle w:val="ListParagraph"/>
                    <w:numPr>
                      <w:ilvl w:val="0"/>
                      <w:numId w:val="11"/>
                    </w:numPr>
                    <w:spacing w:before="20" w:after="20"/>
                    <w:contextualSpacing w:val="0"/>
                    <w:rPr>
                      <w:sz w:val="22"/>
                    </w:rPr>
                  </w:pPr>
                  <w:r w:rsidRPr="002921EA">
                    <w:rPr>
                      <w:sz w:val="22"/>
                    </w:rPr>
                    <w:t>Flights</w:t>
                  </w:r>
                </w:p>
              </w:tc>
              <w:tc>
                <w:tcPr>
                  <w:tcW w:w="881" w:type="dxa"/>
                </w:tcPr>
                <w:p w14:paraId="00287B16" w14:textId="77777777" w:rsidR="002921EA" w:rsidRPr="002921EA" w:rsidRDefault="002921EA" w:rsidP="002921EA">
                  <w:pPr>
                    <w:spacing w:before="20" w:after="2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  <w:tc>
                <w:tcPr>
                  <w:tcW w:w="832" w:type="dxa"/>
                </w:tcPr>
                <w:p w14:paraId="2C06A062" w14:textId="77777777" w:rsidR="002921EA" w:rsidRPr="002921EA" w:rsidRDefault="002921EA" w:rsidP="002921EA">
                  <w:pPr>
                    <w:spacing w:before="20" w:after="2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</w:tr>
            <w:tr w:rsidR="002921EA" w:rsidRPr="002921EA" w14:paraId="33192480" w14:textId="77777777" w:rsidTr="006447EC">
              <w:tc>
                <w:tcPr>
                  <w:tcW w:w="6122" w:type="dxa"/>
                </w:tcPr>
                <w:p w14:paraId="63AC484D" w14:textId="4B68D136" w:rsidR="002921EA" w:rsidRPr="002921EA" w:rsidRDefault="002921EA" w:rsidP="002921EA">
                  <w:pPr>
                    <w:pStyle w:val="ListParagraph"/>
                    <w:numPr>
                      <w:ilvl w:val="0"/>
                      <w:numId w:val="11"/>
                    </w:numPr>
                    <w:spacing w:before="20" w:after="20"/>
                    <w:contextualSpacing w:val="0"/>
                    <w:rPr>
                      <w:sz w:val="22"/>
                    </w:rPr>
                  </w:pPr>
                  <w:r w:rsidRPr="002921EA">
                    <w:rPr>
                      <w:sz w:val="22"/>
                    </w:rPr>
                    <w:t>Accommodation</w:t>
                  </w:r>
                </w:p>
              </w:tc>
              <w:tc>
                <w:tcPr>
                  <w:tcW w:w="881" w:type="dxa"/>
                </w:tcPr>
                <w:p w14:paraId="635E9EB1" w14:textId="77777777" w:rsidR="002921EA" w:rsidRPr="002921EA" w:rsidRDefault="002921EA" w:rsidP="002921EA">
                  <w:pPr>
                    <w:spacing w:before="20" w:after="2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  <w:tc>
                <w:tcPr>
                  <w:tcW w:w="832" w:type="dxa"/>
                </w:tcPr>
                <w:p w14:paraId="3FFADBA5" w14:textId="77777777" w:rsidR="002921EA" w:rsidRPr="002921EA" w:rsidRDefault="002921EA" w:rsidP="002921EA">
                  <w:pPr>
                    <w:spacing w:before="20" w:after="2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</w:tr>
            <w:tr w:rsidR="002921EA" w:rsidRPr="002921EA" w14:paraId="272CB0D9" w14:textId="77777777" w:rsidTr="006447EC">
              <w:tc>
                <w:tcPr>
                  <w:tcW w:w="6122" w:type="dxa"/>
                </w:tcPr>
                <w:p w14:paraId="669A00FD" w14:textId="64253A57" w:rsidR="002921EA" w:rsidRPr="002921EA" w:rsidRDefault="002921EA" w:rsidP="002921EA">
                  <w:pPr>
                    <w:pStyle w:val="ListParagraph"/>
                    <w:numPr>
                      <w:ilvl w:val="0"/>
                      <w:numId w:val="11"/>
                    </w:numPr>
                    <w:spacing w:before="20" w:after="20"/>
                    <w:contextualSpacing w:val="0"/>
                    <w:rPr>
                      <w:sz w:val="22"/>
                    </w:rPr>
                  </w:pPr>
                  <w:r w:rsidRPr="002921EA">
                    <w:rPr>
                      <w:sz w:val="22"/>
                    </w:rPr>
                    <w:t>Registration fees</w:t>
                  </w:r>
                </w:p>
              </w:tc>
              <w:tc>
                <w:tcPr>
                  <w:tcW w:w="881" w:type="dxa"/>
                </w:tcPr>
                <w:p w14:paraId="3D24D67B" w14:textId="77777777" w:rsidR="002921EA" w:rsidRPr="002921EA" w:rsidRDefault="002921EA" w:rsidP="002921EA">
                  <w:pPr>
                    <w:spacing w:before="20" w:after="2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  <w:tc>
                <w:tcPr>
                  <w:tcW w:w="832" w:type="dxa"/>
                </w:tcPr>
                <w:p w14:paraId="49450E17" w14:textId="77777777" w:rsidR="002921EA" w:rsidRPr="002921EA" w:rsidRDefault="002921EA" w:rsidP="002921EA">
                  <w:pPr>
                    <w:spacing w:before="20" w:after="2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</w:tr>
            <w:tr w:rsidR="002921EA" w:rsidRPr="002921EA" w14:paraId="1F294E1D" w14:textId="77777777" w:rsidTr="006447EC">
              <w:tc>
                <w:tcPr>
                  <w:tcW w:w="6122" w:type="dxa"/>
                </w:tcPr>
                <w:p w14:paraId="2E94F12B" w14:textId="3064C56A" w:rsidR="002921EA" w:rsidRPr="002921EA" w:rsidRDefault="002921EA" w:rsidP="002921EA">
                  <w:pPr>
                    <w:pStyle w:val="ListParagraph"/>
                    <w:numPr>
                      <w:ilvl w:val="0"/>
                      <w:numId w:val="11"/>
                    </w:numPr>
                    <w:spacing w:before="20" w:after="20"/>
                    <w:contextualSpacing w:val="0"/>
                    <w:rPr>
                      <w:sz w:val="22"/>
                    </w:rPr>
                  </w:pPr>
                  <w:r w:rsidRPr="002921EA">
                    <w:rPr>
                      <w:sz w:val="22"/>
                    </w:rPr>
                    <w:t>Ground transport in Cape Town</w:t>
                  </w:r>
                </w:p>
              </w:tc>
              <w:tc>
                <w:tcPr>
                  <w:tcW w:w="881" w:type="dxa"/>
                </w:tcPr>
                <w:p w14:paraId="22F4CBB9" w14:textId="77777777" w:rsidR="002921EA" w:rsidRPr="002921EA" w:rsidRDefault="002921EA" w:rsidP="002921EA">
                  <w:pPr>
                    <w:spacing w:before="20" w:after="2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  <w:tc>
                <w:tcPr>
                  <w:tcW w:w="832" w:type="dxa"/>
                </w:tcPr>
                <w:p w14:paraId="24384E87" w14:textId="77777777" w:rsidR="002921EA" w:rsidRPr="002921EA" w:rsidRDefault="002921EA" w:rsidP="002921EA">
                  <w:pPr>
                    <w:spacing w:before="20" w:after="20"/>
                    <w:ind w:left="0" w:right="0"/>
                    <w:jc w:val="center"/>
                    <w:rPr>
                      <w:sz w:val="22"/>
                    </w:rPr>
                  </w:pPr>
                </w:p>
              </w:tc>
            </w:tr>
          </w:tbl>
          <w:p w14:paraId="34DB9F38" w14:textId="77777777" w:rsidR="002921EA" w:rsidRPr="002921EA" w:rsidRDefault="002921EA" w:rsidP="002921EA"/>
          <w:p w14:paraId="581C968B" w14:textId="40B5784A" w:rsidR="006234FA" w:rsidRPr="006234FA" w:rsidRDefault="006234FA" w:rsidP="002921EA">
            <w:pPr>
              <w:widowControl w:val="0"/>
              <w:rPr>
                <w:sz w:val="22"/>
              </w:rPr>
            </w:pPr>
          </w:p>
        </w:tc>
      </w:tr>
    </w:tbl>
    <w:p w14:paraId="0BAAF84F" w14:textId="3904ABD7" w:rsidR="002921EA" w:rsidRDefault="002921EA" w:rsidP="009B3618"/>
    <w:p w14:paraId="03413957" w14:textId="6049215D" w:rsidR="002921EA" w:rsidRPr="002921EA" w:rsidRDefault="002921EA" w:rsidP="002921EA">
      <w:pPr>
        <w:ind w:left="0" w:right="0"/>
        <w:jc w:val="center"/>
        <w:rPr>
          <w:rFonts w:ascii="Source Sans Pro Semibold" w:hAnsi="Source Sans Pro Semibold"/>
          <w:color w:val="FF0000"/>
          <w:sz w:val="28"/>
          <w:szCs w:val="28"/>
        </w:rPr>
      </w:pPr>
      <w:r w:rsidRPr="002921EA">
        <w:rPr>
          <w:rFonts w:ascii="Source Sans Pro Semibold" w:hAnsi="Source Sans Pro Semibold"/>
          <w:color w:val="FF0000"/>
          <w:sz w:val="28"/>
          <w:szCs w:val="28"/>
        </w:rPr>
        <w:t xml:space="preserve">Bursary applications must be submitted to </w:t>
      </w:r>
      <w:hyperlink r:id="rId10" w:history="1">
        <w:r w:rsidRPr="002921EA">
          <w:rPr>
            <w:rStyle w:val="Hyperlink"/>
            <w:rFonts w:ascii="Source Sans Pro Semibold" w:hAnsi="Source Sans Pro Semibold"/>
            <w:color w:val="FF0000"/>
            <w:sz w:val="28"/>
            <w:szCs w:val="28"/>
          </w:rPr>
          <w:t>cochranesa@mrc.ac.za</w:t>
        </w:r>
      </w:hyperlink>
      <w:r w:rsidRPr="002921EA">
        <w:rPr>
          <w:rFonts w:ascii="Source Sans Pro Semibold" w:hAnsi="Source Sans Pro Semibold"/>
          <w:color w:val="FF0000"/>
          <w:sz w:val="28"/>
          <w:szCs w:val="28"/>
        </w:rPr>
        <w:t xml:space="preserve"> by </w:t>
      </w:r>
      <w:r>
        <w:rPr>
          <w:rFonts w:ascii="Source Sans Pro Semibold" w:hAnsi="Source Sans Pro Semibold"/>
          <w:color w:val="FF0000"/>
          <w:sz w:val="28"/>
          <w:szCs w:val="28"/>
        </w:rPr>
        <w:br/>
      </w:r>
      <w:r w:rsidRPr="002921EA">
        <w:rPr>
          <w:rFonts w:ascii="Source Sans Pro Semibold" w:hAnsi="Source Sans Pro Semibold"/>
          <w:color w:val="FF0000"/>
          <w:sz w:val="28"/>
          <w:szCs w:val="28"/>
        </w:rPr>
        <w:t>14 February 2020.</w:t>
      </w:r>
    </w:p>
    <w:sectPr w:rsidR="002921EA" w:rsidRPr="002921EA" w:rsidSect="0088465B">
      <w:footerReference w:type="default" r:id="rId11"/>
      <w:pgSz w:w="11907" w:h="16839" w:code="9"/>
      <w:pgMar w:top="630" w:right="851" w:bottom="851" w:left="851" w:header="720" w:footer="4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986E6" w14:textId="77777777" w:rsidR="00D07CAE" w:rsidRDefault="00D07CAE" w:rsidP="0038075A">
      <w:r>
        <w:separator/>
      </w:r>
    </w:p>
  </w:endnote>
  <w:endnote w:type="continuationSeparator" w:id="0">
    <w:p w14:paraId="04F5C1BB" w14:textId="77777777" w:rsidR="00D07CAE" w:rsidRDefault="00D07CAE" w:rsidP="00380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urce Sans Pro Semibold">
    <w:panose1 w:val="020B06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58784" w14:textId="2A83E753" w:rsidR="0038075A" w:rsidRPr="0088465B" w:rsidRDefault="0038075A" w:rsidP="0088465B">
    <w:pPr>
      <w:pStyle w:val="Footer"/>
      <w:tabs>
        <w:tab w:val="clear" w:pos="9026"/>
        <w:tab w:val="right" w:pos="9921"/>
      </w:tabs>
      <w:rPr>
        <w:caps/>
        <w:noProof/>
        <w:color w:val="5B9BD5" w:themeColor="accent1"/>
      </w:rPr>
    </w:pPr>
    <w:r w:rsidRPr="00F841F5">
      <w:rPr>
        <w:noProof/>
      </w:rPr>
      <w:drawing>
        <wp:inline distT="0" distB="0" distL="0" distR="0" wp14:anchorId="2077E2B0" wp14:editId="32404E15">
          <wp:extent cx="1047750" cy="450850"/>
          <wp:effectExtent l="0" t="0" r="0" b="6350"/>
          <wp:docPr id="1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450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caps/>
        <w:noProof/>
        <w:color w:val="5B9BD5" w:themeColor="accent1"/>
      </w:rPr>
      <w:tab/>
    </w:r>
    <w:r>
      <w:rPr>
        <w:caps/>
        <w:noProof/>
        <w:color w:val="5B9BD5" w:themeColor="accent1"/>
      </w:rPr>
      <w:tab/>
    </w:r>
    <w:r w:rsidR="0088465B" w:rsidRPr="00F841F5">
      <w:rPr>
        <w:noProof/>
      </w:rPr>
      <w:drawing>
        <wp:inline distT="0" distB="0" distL="0" distR="0" wp14:anchorId="40F283F7" wp14:editId="32BD7D7D">
          <wp:extent cx="1479550" cy="450850"/>
          <wp:effectExtent l="0" t="0" r="6350" b="6350"/>
          <wp:docPr id="2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50" cy="450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BD241" w14:textId="77777777" w:rsidR="00D07CAE" w:rsidRDefault="00D07CAE" w:rsidP="0038075A">
      <w:r>
        <w:separator/>
      </w:r>
    </w:p>
  </w:footnote>
  <w:footnote w:type="continuationSeparator" w:id="0">
    <w:p w14:paraId="267F9EDB" w14:textId="77777777" w:rsidR="00D07CAE" w:rsidRDefault="00D07CAE" w:rsidP="003807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512FA"/>
    <w:multiLevelType w:val="hybridMultilevel"/>
    <w:tmpl w:val="83D4D68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4EF4600"/>
    <w:multiLevelType w:val="hybridMultilevel"/>
    <w:tmpl w:val="4598654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9727134"/>
    <w:multiLevelType w:val="hybridMultilevel"/>
    <w:tmpl w:val="46F462F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2F30FE9"/>
    <w:multiLevelType w:val="hybridMultilevel"/>
    <w:tmpl w:val="EABA9952"/>
    <w:lvl w:ilvl="0" w:tplc="0F300512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34571"/>
    <w:multiLevelType w:val="hybridMultilevel"/>
    <w:tmpl w:val="924A9C1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E3B3100"/>
    <w:multiLevelType w:val="hybridMultilevel"/>
    <w:tmpl w:val="38684F5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41DA11A6"/>
    <w:multiLevelType w:val="hybridMultilevel"/>
    <w:tmpl w:val="8090925E"/>
    <w:lvl w:ilvl="0" w:tplc="04090001">
      <w:start w:val="1"/>
      <w:numFmt w:val="bullet"/>
      <w:lvlText w:val=""/>
      <w:lvlJc w:val="left"/>
      <w:pPr>
        <w:ind w:left="1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30" w:hanging="360"/>
      </w:pPr>
      <w:rPr>
        <w:rFonts w:ascii="Wingdings" w:hAnsi="Wingdings" w:hint="default"/>
      </w:rPr>
    </w:lvl>
  </w:abstractNum>
  <w:abstractNum w:abstractNumId="7" w15:restartNumberingAfterBreak="0">
    <w:nsid w:val="47A30583"/>
    <w:multiLevelType w:val="hybridMultilevel"/>
    <w:tmpl w:val="2256A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5B62AC"/>
    <w:multiLevelType w:val="hybridMultilevel"/>
    <w:tmpl w:val="443661AA"/>
    <w:lvl w:ilvl="0" w:tplc="04090001">
      <w:start w:val="1"/>
      <w:numFmt w:val="bullet"/>
      <w:lvlText w:val=""/>
      <w:lvlJc w:val="left"/>
      <w:pPr>
        <w:ind w:left="19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</w:abstractNum>
  <w:abstractNum w:abstractNumId="9" w15:restartNumberingAfterBreak="0">
    <w:nsid w:val="68845DBE"/>
    <w:multiLevelType w:val="hybridMultilevel"/>
    <w:tmpl w:val="38F4497C"/>
    <w:lvl w:ilvl="0" w:tplc="04090001">
      <w:start w:val="1"/>
      <w:numFmt w:val="bullet"/>
      <w:lvlText w:val=""/>
      <w:lvlJc w:val="left"/>
      <w:pPr>
        <w:ind w:left="19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</w:abstractNum>
  <w:abstractNum w:abstractNumId="10" w15:restartNumberingAfterBreak="0">
    <w:nsid w:val="6DC60D89"/>
    <w:multiLevelType w:val="hybridMultilevel"/>
    <w:tmpl w:val="D2187F4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0"/>
  </w:num>
  <w:num w:numId="5">
    <w:abstractNumId w:val="1"/>
  </w:num>
  <w:num w:numId="6">
    <w:abstractNumId w:val="6"/>
  </w:num>
  <w:num w:numId="7">
    <w:abstractNumId w:val="8"/>
  </w:num>
  <w:num w:numId="8">
    <w:abstractNumId w:val="9"/>
  </w:num>
  <w:num w:numId="9">
    <w:abstractNumId w:val="7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zQwNbU0MwMSFko6SsGpxcWZ+XkgBYa1AKr1+M4sAAAA"/>
  </w:docVars>
  <w:rsids>
    <w:rsidRoot w:val="00390147"/>
    <w:rsid w:val="00041A8B"/>
    <w:rsid w:val="001966B4"/>
    <w:rsid w:val="002053BE"/>
    <w:rsid w:val="0021533E"/>
    <w:rsid w:val="00234322"/>
    <w:rsid w:val="00260637"/>
    <w:rsid w:val="002921EA"/>
    <w:rsid w:val="002E397F"/>
    <w:rsid w:val="002E6BD6"/>
    <w:rsid w:val="00333847"/>
    <w:rsid w:val="003446A0"/>
    <w:rsid w:val="0038075A"/>
    <w:rsid w:val="00381B06"/>
    <w:rsid w:val="00390147"/>
    <w:rsid w:val="00402AF6"/>
    <w:rsid w:val="00457286"/>
    <w:rsid w:val="00485D2A"/>
    <w:rsid w:val="00492611"/>
    <w:rsid w:val="00522EFF"/>
    <w:rsid w:val="005A12CB"/>
    <w:rsid w:val="00622CD2"/>
    <w:rsid w:val="006234FA"/>
    <w:rsid w:val="006447EC"/>
    <w:rsid w:val="00694F38"/>
    <w:rsid w:val="007146B1"/>
    <w:rsid w:val="00720F49"/>
    <w:rsid w:val="00755776"/>
    <w:rsid w:val="00774330"/>
    <w:rsid w:val="00777E3F"/>
    <w:rsid w:val="007A6ED0"/>
    <w:rsid w:val="007A7CD0"/>
    <w:rsid w:val="007B1F6E"/>
    <w:rsid w:val="007D5EF3"/>
    <w:rsid w:val="00846F77"/>
    <w:rsid w:val="0088465B"/>
    <w:rsid w:val="00890A21"/>
    <w:rsid w:val="00925AA3"/>
    <w:rsid w:val="009518B2"/>
    <w:rsid w:val="00961152"/>
    <w:rsid w:val="009B3618"/>
    <w:rsid w:val="009E1F74"/>
    <w:rsid w:val="00A24880"/>
    <w:rsid w:val="00A34F0B"/>
    <w:rsid w:val="00A43C84"/>
    <w:rsid w:val="00A4496F"/>
    <w:rsid w:val="00A47997"/>
    <w:rsid w:val="00B043AC"/>
    <w:rsid w:val="00B51056"/>
    <w:rsid w:val="00B510F9"/>
    <w:rsid w:val="00B8658B"/>
    <w:rsid w:val="00BA3A79"/>
    <w:rsid w:val="00C04A6C"/>
    <w:rsid w:val="00C84B99"/>
    <w:rsid w:val="00C90EAD"/>
    <w:rsid w:val="00C9486E"/>
    <w:rsid w:val="00CC696E"/>
    <w:rsid w:val="00D07CAE"/>
    <w:rsid w:val="00D10E62"/>
    <w:rsid w:val="00D967C4"/>
    <w:rsid w:val="00D97BCC"/>
    <w:rsid w:val="00DF4015"/>
    <w:rsid w:val="00DF6942"/>
    <w:rsid w:val="00E625AB"/>
    <w:rsid w:val="00E72692"/>
    <w:rsid w:val="00E8502F"/>
    <w:rsid w:val="00E9496D"/>
    <w:rsid w:val="00F21201"/>
    <w:rsid w:val="00F42039"/>
    <w:rsid w:val="00FB3905"/>
    <w:rsid w:val="00FC083F"/>
    <w:rsid w:val="00FC6852"/>
    <w:rsid w:val="00FE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EE7D340"/>
  <w15:docId w15:val="{6DC88CD1-E17C-4C6F-B66C-8DB4D3461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8B2"/>
    <w:pPr>
      <w:spacing w:after="0" w:line="240" w:lineRule="auto"/>
      <w:ind w:left="284" w:right="284"/>
    </w:pPr>
    <w:rPr>
      <w:rFonts w:ascii="Source Sans Pro" w:hAnsi="Source Sans Pro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18B2"/>
    <w:pPr>
      <w:keepNext/>
      <w:keepLines/>
      <w:spacing w:before="100"/>
      <w:outlineLvl w:val="0"/>
    </w:pPr>
    <w:rPr>
      <w:rFonts w:eastAsiaTheme="majorEastAsia" w:cstheme="majorBidi"/>
      <w:b/>
      <w:color w:val="2E74B5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18B2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0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0E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EA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518B2"/>
    <w:rPr>
      <w:rFonts w:ascii="Source Sans Pro" w:eastAsiaTheme="majorEastAsia" w:hAnsi="Source Sans Pro" w:cstheme="majorBidi"/>
      <w:b/>
      <w:color w:val="2E74B5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18B2"/>
    <w:rPr>
      <w:rFonts w:ascii="Source Sans Pro" w:eastAsiaTheme="majorEastAsia" w:hAnsi="Source Sans Pro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B043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7286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5A12CB"/>
    <w:pPr>
      <w:widowControl w:val="0"/>
      <w:ind w:left="950" w:right="0"/>
    </w:pPr>
    <w:rPr>
      <w:rFonts w:ascii="Verdana" w:eastAsia="Verdana" w:hAnsi="Verdana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5A12CB"/>
    <w:rPr>
      <w:rFonts w:ascii="Verdana" w:eastAsia="Verdana" w:hAnsi="Verdana"/>
    </w:rPr>
  </w:style>
  <w:style w:type="character" w:styleId="CommentReference">
    <w:name w:val="annotation reference"/>
    <w:basedOn w:val="DefaultParagraphFont"/>
    <w:uiPriority w:val="99"/>
    <w:semiHidden/>
    <w:unhideWhenUsed/>
    <w:rsid w:val="00C948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48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486E"/>
    <w:rPr>
      <w:rFonts w:ascii="Source Sans Pro" w:hAnsi="Source Sans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48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486E"/>
    <w:rPr>
      <w:rFonts w:ascii="Source Sans Pro" w:hAnsi="Source Sans Pro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807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75A"/>
    <w:rPr>
      <w:rFonts w:ascii="Source Sans Pro" w:hAnsi="Source Sans Pro"/>
      <w:sz w:val="24"/>
    </w:rPr>
  </w:style>
  <w:style w:type="paragraph" w:styleId="Footer">
    <w:name w:val="footer"/>
    <w:basedOn w:val="Normal"/>
    <w:link w:val="FooterChar"/>
    <w:uiPriority w:val="99"/>
    <w:unhideWhenUsed/>
    <w:rsid w:val="003807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75A"/>
    <w:rPr>
      <w:rFonts w:ascii="Source Sans Pro" w:hAnsi="Source Sans Pro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846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globalevidencesummit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ochranesa@mrc.ac.z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chranesa@mrc.ac.za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E1E1D-9721-403C-8F1F-67BE94DBC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al Research Council South Africa</Company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Oliver</dc:creator>
  <cp:keywords/>
  <dc:description/>
  <cp:lastModifiedBy>Joy Oliver</cp:lastModifiedBy>
  <cp:revision>7</cp:revision>
  <cp:lastPrinted>2020-01-24T13:14:00Z</cp:lastPrinted>
  <dcterms:created xsi:type="dcterms:W3CDTF">2020-01-24T12:49:00Z</dcterms:created>
  <dcterms:modified xsi:type="dcterms:W3CDTF">2020-02-04T10:50:00Z</dcterms:modified>
</cp:coreProperties>
</file>